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ndia received a score of 7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nd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ndia received a score of 84.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ndia received a score of 71.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ndi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nd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nd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nd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nd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nd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nd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nd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nd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nd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nd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nd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ndi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11,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 1983, 1987, 1993, 2004,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93, 1999, 2000, 2004, 2005, 2006, 2007, 2009, 2011,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1996, 1998, 1999, 2000, 2003, 2005, 2006, 2007, 2015,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58:47Z</dcterms:created>
  <dcterms:modified xsi:type="dcterms:W3CDTF">2024-11-11T21: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ndia Country Report</vt:lpwstr>
  </property>
  <property fmtid="{D5CDD505-2E9C-101B-9397-08002B2CF9AE}" pid="10" name="toc-title">
    <vt:lpwstr>Table of contents</vt:lpwstr>
  </property>
</Properties>
</file>